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2CF074" w14:textId="77777777" w:rsidR="00775AD2" w:rsidRPr="00D02ECB" w:rsidRDefault="00C303A1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32"/>
          <w:szCs w:val="32"/>
          <w:lang w:val="en-CA" w:eastAsia="en-CA" w:bidi="en-CA"/>
        </w:rPr>
      </w:pPr>
      <w:bookmarkStart w:id="0" w:name="_GoBack"/>
      <w:bookmarkEnd w:id="0"/>
      <w:r w:rsidRPr="00D02ECB">
        <w:rPr>
          <w:rFonts w:eastAsia="Arial"/>
          <w:sz w:val="32"/>
          <w:szCs w:val="32"/>
          <w:lang w:val="en-US" w:eastAsia="en-US" w:bidi="en-US"/>
        </w:rPr>
        <w:t>EXTENDED DATE FOR PERFORMANCE</w:t>
      </w:r>
    </w:p>
    <w:p w14:paraId="6E114218" w14:textId="77777777" w:rsidR="00775AD2" w:rsidRPr="00D02ECB" w:rsidRDefault="00775AD2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lang w:val="en-CA" w:eastAsia="en-CA" w:bidi="en-CA"/>
        </w:rPr>
      </w:pPr>
    </w:p>
    <w:p w14:paraId="27217627" w14:textId="77777777" w:rsidR="00775AD2" w:rsidRPr="00D02ECB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9BE8212" w14:textId="77777777" w:rsidR="00775AD2" w:rsidRPr="00D02ECB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C90C674" w14:textId="5785B1DE" w:rsidR="00775AD2" w:rsidRPr="00D02ECB" w:rsidRDefault="00C303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D02ECB">
        <w:rPr>
          <w:rFonts w:eastAsia="Arial"/>
          <w:lang w:val="en-US" w:eastAsia="en-US" w:bidi="en-US"/>
        </w:rPr>
        <w:t>T</w:t>
      </w:r>
      <w:r w:rsidR="000A10D7">
        <w:rPr>
          <w:rFonts w:eastAsia="Arial"/>
          <w:lang w:val="en-US" w:eastAsia="en-US" w:bidi="en-US"/>
        </w:rPr>
        <w:t>he effective date of t</w:t>
      </w:r>
      <w:r w:rsidRPr="00D02ECB">
        <w:rPr>
          <w:rFonts w:eastAsia="Arial"/>
          <w:lang w:val="en-US" w:eastAsia="en-US" w:bidi="en-US"/>
        </w:rPr>
        <w:t>his Extended Date for Performance Agreement (the "Agreement") is [DATE],</w:t>
      </w:r>
      <w:r w:rsidR="000A10D7">
        <w:rPr>
          <w:rFonts w:eastAsia="Arial"/>
          <w:lang w:val="en-US" w:eastAsia="en-US" w:bidi="en-US"/>
        </w:rPr>
        <w:t xml:space="preserve"> made </w:t>
      </w:r>
    </w:p>
    <w:p w14:paraId="491A28C8" w14:textId="77777777" w:rsidR="00775AD2" w:rsidRPr="00D02ECB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lang w:val="en-US" w:eastAsia="en-US" w:bidi="en-US"/>
        </w:rPr>
      </w:pPr>
    </w:p>
    <w:p w14:paraId="0B9B55EE" w14:textId="77777777" w:rsidR="00775AD2" w:rsidRPr="00D02ECB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lang w:val="en-CA" w:eastAsia="en-CA" w:bidi="en-CA"/>
        </w:rPr>
      </w:pPr>
    </w:p>
    <w:p w14:paraId="613C33B2" w14:textId="43600847" w:rsidR="00775AD2" w:rsidRPr="00D02ECB" w:rsidRDefault="00C303A1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D02ECB">
        <w:rPr>
          <w:rFonts w:eastAsia="Arial"/>
          <w:b/>
          <w:lang w:val="en-CA" w:eastAsia="en-CA" w:bidi="en-CA"/>
        </w:rPr>
        <w:t>BETWEEN:</w:t>
      </w:r>
      <w:r w:rsidRPr="00D02ECB">
        <w:rPr>
          <w:rFonts w:eastAsia="Arial"/>
          <w:b/>
          <w:lang w:val="en-CA" w:eastAsia="en-CA" w:bidi="en-CA"/>
        </w:rPr>
        <w:tab/>
      </w:r>
      <w:r w:rsidRPr="00D02ECB">
        <w:rPr>
          <w:rFonts w:eastAsia="Arial"/>
          <w:b/>
          <w:lang w:val="en-US" w:eastAsia="en-US" w:bidi="en-US"/>
        </w:rPr>
        <w:t>[YOUR COMPANY NAME]</w:t>
      </w:r>
      <w:r w:rsidRPr="00D02ECB">
        <w:rPr>
          <w:rFonts w:eastAsia="Arial"/>
          <w:lang w:val="en-US" w:eastAsia="en-US" w:bidi="en-US"/>
        </w:rPr>
        <w:t xml:space="preserve"> (the "First party"),</w:t>
      </w:r>
      <w:r w:rsidRPr="00D02ECB">
        <w:rPr>
          <w:rFonts w:eastAsia="Arial"/>
          <w:lang w:val="en-CA" w:eastAsia="en-CA" w:bidi="en-CA"/>
        </w:rPr>
        <w:t xml:space="preserve"> a co</w:t>
      </w:r>
      <w:r w:rsidR="007A6028" w:rsidRPr="00D02ECB">
        <w:rPr>
          <w:rFonts w:eastAsia="Arial"/>
          <w:lang w:val="en-CA" w:eastAsia="en-CA" w:bidi="en-CA"/>
        </w:rPr>
        <w:t>mpany</w:t>
      </w:r>
      <w:r w:rsidR="003A3E8E">
        <w:rPr>
          <w:rFonts w:eastAsia="Arial"/>
          <w:lang w:val="en-CA" w:eastAsia="en-CA" w:bidi="en-CA"/>
        </w:rPr>
        <w:t xml:space="preserve"> organised </w:t>
      </w:r>
      <w:r w:rsidRPr="00D02ECB">
        <w:rPr>
          <w:rFonts w:eastAsia="Arial"/>
          <w:lang w:val="en-CA" w:eastAsia="en-CA" w:bidi="en-CA"/>
        </w:rPr>
        <w:t xml:space="preserve">and existing under the laws of </w:t>
      </w:r>
      <w:r w:rsidR="007A6028" w:rsidRPr="00D02ECB">
        <w:rPr>
          <w:rFonts w:eastAsia="Arial"/>
          <w:lang w:val="en-CA" w:eastAsia="en-CA" w:bidi="en-CA"/>
        </w:rPr>
        <w:t>[STATE/PROVINCE</w:t>
      </w:r>
      <w:r w:rsidRPr="00D02ECB">
        <w:rPr>
          <w:rFonts w:eastAsia="Arial"/>
          <w:lang w:val="en-CA" w:eastAsia="en-CA" w:bidi="en-CA"/>
        </w:rPr>
        <w:t>] of [</w:t>
      </w:r>
      <w:r w:rsidR="007A6028" w:rsidRPr="00D02ECB">
        <w:rPr>
          <w:rFonts w:eastAsia="Arial"/>
          <w:lang w:val="en-CA" w:eastAsia="en-CA" w:bidi="en-CA"/>
        </w:rPr>
        <w:t>COUNTRY</w:t>
      </w:r>
      <w:r w:rsidRPr="00D02ECB">
        <w:rPr>
          <w:rFonts w:eastAsia="Arial"/>
          <w:lang w:val="en-CA" w:eastAsia="en-CA" w:bidi="en-CA"/>
        </w:rPr>
        <w:t>], with its head office located at:</w:t>
      </w:r>
    </w:p>
    <w:p w14:paraId="5D982242" w14:textId="77777777" w:rsidR="00775AD2" w:rsidRPr="00D02ECB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30671BB7" w14:textId="77777777" w:rsidR="00775AD2" w:rsidRPr="00D02ECB" w:rsidRDefault="00C303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D02ECB">
        <w:rPr>
          <w:rFonts w:eastAsia="Arial"/>
          <w:lang w:val="en-US" w:eastAsia="en-US" w:bidi="en-US"/>
        </w:rPr>
        <w:tab/>
      </w:r>
      <w:r w:rsidRPr="00D02ECB">
        <w:rPr>
          <w:rFonts w:eastAsia="Arial"/>
          <w:lang w:val="en-US" w:eastAsia="en-US" w:bidi="en-US"/>
        </w:rPr>
        <w:tab/>
      </w:r>
      <w:r w:rsidRPr="00D02ECB">
        <w:rPr>
          <w:rFonts w:eastAsia="Arial"/>
          <w:lang w:val="en-US" w:eastAsia="en-US" w:bidi="en-US"/>
        </w:rPr>
        <w:tab/>
        <w:t>[YOUR COMPLETE ADDRESS]</w:t>
      </w:r>
    </w:p>
    <w:p w14:paraId="7E9EF7DF" w14:textId="77777777" w:rsidR="00775AD2" w:rsidRPr="00D02ECB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3980F49" w14:textId="77777777" w:rsidR="00775AD2" w:rsidRPr="00D02ECB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B8F454C" w14:textId="315C229D" w:rsidR="00775AD2" w:rsidRPr="00D02ECB" w:rsidRDefault="00C303A1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ascii="Times New Roman" w:eastAsia="Arial" w:hAnsi="Times New Roman" w:cs="Times New Roman"/>
          <w:lang w:val="en-CA" w:eastAsia="en-CA" w:bidi="en-CA"/>
        </w:rPr>
      </w:pPr>
      <w:r w:rsidRPr="00D02ECB">
        <w:rPr>
          <w:rFonts w:ascii="Times New Roman" w:eastAsia="Arial" w:hAnsi="Times New Roman" w:cs="Times New Roman"/>
          <w:b/>
          <w:lang w:val="en-CA" w:eastAsia="en-CA" w:bidi="en-CA"/>
        </w:rPr>
        <w:t>AND:</w:t>
      </w:r>
      <w:r w:rsidRPr="00D02ECB">
        <w:rPr>
          <w:rFonts w:ascii="Times New Roman" w:eastAsia="Arial" w:hAnsi="Times New Roman" w:cs="Times New Roman"/>
          <w:b/>
          <w:lang w:val="en-CA" w:eastAsia="en-CA" w:bidi="en-CA"/>
        </w:rPr>
        <w:tab/>
      </w:r>
      <w:r w:rsidRPr="00D02ECB">
        <w:rPr>
          <w:rFonts w:ascii="Times New Roman" w:eastAsia="Arial" w:hAnsi="Times New Roman" w:cs="Times New Roman"/>
          <w:b/>
          <w:lang w:val="en-US" w:eastAsia="en-US" w:bidi="en-US"/>
        </w:rPr>
        <w:t>[SECOND PARTY]</w:t>
      </w:r>
      <w:r w:rsidRPr="00D02ECB">
        <w:rPr>
          <w:rFonts w:ascii="Times New Roman" w:eastAsia="Arial" w:hAnsi="Times New Roman" w:cs="Times New Roman"/>
          <w:lang w:val="en-US" w:eastAsia="en-US" w:bidi="en-US"/>
        </w:rPr>
        <w:t xml:space="preserve"> (the "</w:t>
      </w:r>
      <w:r w:rsidRPr="00D02ECB">
        <w:rPr>
          <w:rFonts w:ascii="Times New Roman" w:eastAsia="Arial" w:hAnsi="Times New Roman" w:cs="Times New Roman"/>
          <w:noProof/>
          <w:lang w:val="en-US" w:eastAsia="en-US" w:bidi="en-US"/>
        </w:rPr>
        <w:t>Second</w:t>
      </w:r>
      <w:r w:rsidR="007A6028" w:rsidRPr="00D02ECB">
        <w:rPr>
          <w:rFonts w:ascii="Times New Roman" w:eastAsia="Arial" w:hAnsi="Times New Roman" w:cs="Times New Roman"/>
          <w:noProof/>
          <w:lang w:val="en-US" w:eastAsia="en-US" w:bidi="en-US"/>
        </w:rPr>
        <w:t>-</w:t>
      </w:r>
      <w:r w:rsidRPr="00D02ECB">
        <w:rPr>
          <w:rFonts w:ascii="Times New Roman" w:eastAsia="Arial" w:hAnsi="Times New Roman" w:cs="Times New Roman"/>
          <w:noProof/>
          <w:lang w:val="en-US" w:eastAsia="en-US" w:bidi="en-US"/>
        </w:rPr>
        <w:t>party</w:t>
      </w:r>
      <w:r w:rsidRPr="00D02ECB">
        <w:rPr>
          <w:rFonts w:ascii="Times New Roman" w:eastAsia="Arial" w:hAnsi="Times New Roman" w:cs="Times New Roman"/>
          <w:lang w:val="en-US" w:eastAsia="en-US" w:bidi="en-US"/>
        </w:rPr>
        <w:t>"),</w:t>
      </w:r>
      <w:r w:rsidRPr="00D02ECB">
        <w:rPr>
          <w:rFonts w:ascii="Times New Roman" w:eastAsia="Arial" w:hAnsi="Times New Roman" w:cs="Times New Roman"/>
          <w:lang w:val="en-CA" w:eastAsia="en-CA" w:bidi="en-CA"/>
        </w:rPr>
        <w:t xml:space="preserve"> a co</w:t>
      </w:r>
      <w:r w:rsidR="007A6028" w:rsidRPr="00D02ECB">
        <w:rPr>
          <w:rFonts w:ascii="Times New Roman" w:eastAsia="Arial" w:hAnsi="Times New Roman" w:cs="Times New Roman"/>
          <w:lang w:val="en-CA" w:eastAsia="en-CA" w:bidi="en-CA"/>
        </w:rPr>
        <w:t>mpany</w:t>
      </w:r>
      <w:r w:rsidR="003A3E8E">
        <w:rPr>
          <w:rFonts w:ascii="Times New Roman" w:eastAsia="Arial" w:hAnsi="Times New Roman" w:cs="Times New Roman"/>
          <w:lang w:val="en-CA" w:eastAsia="en-CA" w:bidi="en-CA"/>
        </w:rPr>
        <w:t xml:space="preserve"> organised </w:t>
      </w:r>
      <w:r w:rsidRPr="00D02ECB">
        <w:rPr>
          <w:rFonts w:ascii="Times New Roman" w:eastAsia="Arial" w:hAnsi="Times New Roman" w:cs="Times New Roman"/>
          <w:lang w:val="en-CA" w:eastAsia="en-CA" w:bidi="en-CA"/>
        </w:rPr>
        <w:t>and existing under the laws of</w:t>
      </w:r>
      <w:r w:rsidR="007A6028" w:rsidRPr="00D02ECB">
        <w:rPr>
          <w:rFonts w:ascii="Times New Roman" w:eastAsia="Arial" w:hAnsi="Times New Roman" w:cs="Times New Roman"/>
          <w:lang w:val="en-CA" w:eastAsia="en-CA" w:bidi="en-CA"/>
        </w:rPr>
        <w:t xml:space="preserve"> </w:t>
      </w:r>
      <w:r w:rsidRPr="00D02ECB">
        <w:rPr>
          <w:rFonts w:ascii="Times New Roman" w:eastAsia="Arial" w:hAnsi="Times New Roman" w:cs="Times New Roman"/>
          <w:lang w:val="en-CA" w:eastAsia="en-CA" w:bidi="en-CA"/>
        </w:rPr>
        <w:t>[</w:t>
      </w:r>
      <w:r w:rsidR="007A6028" w:rsidRPr="00D02ECB">
        <w:rPr>
          <w:rFonts w:ascii="Times New Roman" w:eastAsia="Arial" w:hAnsi="Times New Roman" w:cs="Times New Roman"/>
          <w:lang w:val="en-CA" w:eastAsia="en-CA" w:bidi="en-CA"/>
        </w:rPr>
        <w:t>STATE/PROVINCE</w:t>
      </w:r>
      <w:r w:rsidRPr="00D02ECB">
        <w:rPr>
          <w:rFonts w:ascii="Times New Roman" w:eastAsia="Arial" w:hAnsi="Times New Roman" w:cs="Times New Roman"/>
          <w:lang w:val="en-CA" w:eastAsia="en-CA" w:bidi="en-CA"/>
        </w:rPr>
        <w:t>] of [</w:t>
      </w:r>
      <w:r w:rsidR="007A6028" w:rsidRPr="00D02ECB">
        <w:rPr>
          <w:rFonts w:ascii="Times New Roman" w:eastAsia="Arial" w:hAnsi="Times New Roman" w:cs="Times New Roman"/>
          <w:lang w:val="en-CA" w:eastAsia="en-CA" w:bidi="en-CA"/>
        </w:rPr>
        <w:t>COUNTRY</w:t>
      </w:r>
      <w:r w:rsidRPr="00D02ECB">
        <w:rPr>
          <w:rFonts w:ascii="Times New Roman" w:eastAsia="Arial" w:hAnsi="Times New Roman" w:cs="Times New Roman"/>
          <w:lang w:val="en-CA" w:eastAsia="en-CA" w:bidi="en-CA"/>
        </w:rPr>
        <w:t>], with its head office located at:</w:t>
      </w:r>
    </w:p>
    <w:p w14:paraId="72627662" w14:textId="77777777" w:rsidR="00775AD2" w:rsidRPr="00D02ECB" w:rsidRDefault="00775AD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46647E85" w14:textId="77777777" w:rsidR="00775AD2" w:rsidRPr="00D02ECB" w:rsidRDefault="00C303A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D02ECB">
        <w:rPr>
          <w:rFonts w:eastAsia="Arial"/>
          <w:lang w:val="en-CA" w:eastAsia="en-CA" w:bidi="en-CA"/>
        </w:rPr>
        <w:tab/>
      </w:r>
      <w:r w:rsidRPr="00D02ECB">
        <w:rPr>
          <w:rFonts w:eastAsia="Arial"/>
          <w:lang w:val="en-CA" w:eastAsia="en-CA" w:bidi="en-CA"/>
        </w:rPr>
        <w:tab/>
      </w:r>
      <w:r w:rsidRPr="00D02ECB">
        <w:rPr>
          <w:rFonts w:eastAsia="Arial"/>
          <w:lang w:val="en-CA" w:eastAsia="en-CA" w:bidi="en-CA"/>
        </w:rPr>
        <w:tab/>
        <w:t>[ADDRESS]</w:t>
      </w:r>
    </w:p>
    <w:p w14:paraId="185683F8" w14:textId="77777777" w:rsidR="00775AD2" w:rsidRPr="00D02ECB" w:rsidRDefault="00775AD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4A1177CB" w14:textId="77777777" w:rsidR="00775AD2" w:rsidRPr="00D02ECB" w:rsidRDefault="00775AD2">
      <w:pPr>
        <w:pStyle w:val="HTMLPreformatted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B2D7127" w14:textId="77777777" w:rsidR="00775AD2" w:rsidRPr="00D02ECB" w:rsidRDefault="00C303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D02ECB">
        <w:rPr>
          <w:rFonts w:eastAsia="Arial"/>
          <w:lang w:val="en-US" w:eastAsia="en-US" w:bidi="en-US"/>
        </w:rPr>
        <w:t>In consideration of the mutual covenants contained in this agreement, the parties agree as follows:</w:t>
      </w:r>
    </w:p>
    <w:p w14:paraId="395AA6CE" w14:textId="77777777" w:rsidR="00775AD2" w:rsidRPr="00D02ECB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5BE0B2B" w14:textId="77777777" w:rsidR="00775AD2" w:rsidRPr="00D02ECB" w:rsidRDefault="00775AD2">
      <w:pPr>
        <w:pStyle w:val="HTMLPreformatted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6BF64C3" w14:textId="77777777" w:rsidR="00775AD2" w:rsidRPr="00D02ECB" w:rsidRDefault="00C303A1">
      <w:pPr>
        <w:pStyle w:val="HTMLPreformatted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D02ECB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WHEREIN said Agreement expires on [DATE], and the parties desire to extend and continue said Agreement; it is provided that said Agreement shall be extended for an additional term of [TIME PERIOD], commencing upon the expiration of the original term and expiring on [DATE].</w:t>
      </w:r>
    </w:p>
    <w:p w14:paraId="37895526" w14:textId="77777777" w:rsidR="00775AD2" w:rsidRPr="00D02ECB" w:rsidRDefault="00775AD2">
      <w:pPr>
        <w:pStyle w:val="HTMLPreformatted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A945126" w14:textId="77777777" w:rsidR="00775AD2" w:rsidRPr="00D02ECB" w:rsidRDefault="00775AD2">
      <w:pPr>
        <w:pStyle w:val="HTMLPreformatted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6F9D714" w14:textId="77777777" w:rsidR="00775AD2" w:rsidRPr="00D02ECB" w:rsidRDefault="00C303A1">
      <w:pPr>
        <w:pStyle w:val="HTMLPreformatted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D02ECB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Said agreement provides that completion or performance shall be made on or before [DATE], (the “Performance date”).</w:t>
      </w:r>
    </w:p>
    <w:p w14:paraId="09BCDD8E" w14:textId="77777777" w:rsidR="00775AD2" w:rsidRPr="00D02ECB" w:rsidRDefault="00775AD2">
      <w:pPr>
        <w:pStyle w:val="HTMLPreformatted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D8C4869" w14:textId="77777777" w:rsidR="00775AD2" w:rsidRPr="00D02ECB" w:rsidRDefault="00C303A1">
      <w:pPr>
        <w:pStyle w:val="HTMLPreformatted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D02ECB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The parties hereby agree that the date for performance be continued and extended to [DATE], with no other change in terms or further extension intended.</w:t>
      </w:r>
    </w:p>
    <w:p w14:paraId="79C2A3FB" w14:textId="77777777" w:rsidR="00775AD2" w:rsidRPr="00D02ECB" w:rsidRDefault="00775AD2">
      <w:pPr>
        <w:pStyle w:val="HTMLPreformatted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B19CB18" w14:textId="3CA14AB9" w:rsidR="00775AD2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2BC634B" w14:textId="6039DDAE" w:rsidR="00EF302C" w:rsidRDefault="00EF30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6FA4736" w14:textId="6A8AA4C7" w:rsidR="00EF302C" w:rsidRDefault="00EF30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3E04F0A" w14:textId="2F45304A" w:rsidR="00EF302C" w:rsidRDefault="00EF30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C5A51D1" w14:textId="0001649E" w:rsidR="00EF302C" w:rsidRDefault="00EF30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07DC2E3" w14:textId="03AA4EDE" w:rsidR="00EF302C" w:rsidRDefault="00EF30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7A0582A" w14:textId="77777777" w:rsidR="00EF302C" w:rsidRPr="00D02ECB" w:rsidRDefault="00EF30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7913BBF" w14:textId="77777777" w:rsidR="00775AD2" w:rsidRPr="00D02ECB" w:rsidRDefault="00C303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exact"/>
        <w:rPr>
          <w:rFonts w:eastAsia="Arial"/>
          <w:lang w:val="en-US" w:eastAsia="en-US" w:bidi="en-US"/>
        </w:rPr>
      </w:pPr>
      <w:r w:rsidRPr="00D02ECB">
        <w:rPr>
          <w:rFonts w:eastAsia="Arial"/>
          <w:lang w:val="en-US" w:eastAsia="en-US" w:bidi="en-US"/>
        </w:rPr>
        <w:lastRenderedPageBreak/>
        <w:t>IN WITNESS WHEREOF, the parties have executed this agreement at [DESIGNATE PLACE OF EXECUTION] on [DATE].</w:t>
      </w:r>
    </w:p>
    <w:p w14:paraId="49ADFB08" w14:textId="77777777" w:rsidR="00775AD2" w:rsidRPr="00D02ECB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exact"/>
        <w:ind w:firstLine="360"/>
        <w:rPr>
          <w:rFonts w:eastAsia="Arial"/>
          <w:lang w:val="en-US" w:eastAsia="en-US" w:bidi="en-US"/>
        </w:rPr>
      </w:pPr>
    </w:p>
    <w:p w14:paraId="32844A48" w14:textId="77777777" w:rsidR="00775AD2" w:rsidRPr="00D02ECB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182286F9" w14:textId="3E83B03F" w:rsidR="00775AD2" w:rsidRPr="00D02ECB" w:rsidRDefault="00C303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D02ECB">
        <w:rPr>
          <w:rFonts w:eastAsia="Arial"/>
          <w:lang w:val="en-CA" w:eastAsia="en-CA" w:bidi="en-CA"/>
        </w:rPr>
        <w:t>FIRST PARTY</w:t>
      </w:r>
      <w:r w:rsidRPr="00D02ECB">
        <w:rPr>
          <w:rFonts w:eastAsia="Arial"/>
          <w:lang w:val="en-CA" w:eastAsia="en-CA" w:bidi="en-CA"/>
        </w:rPr>
        <w:tab/>
      </w:r>
      <w:r w:rsidRPr="00D02ECB">
        <w:rPr>
          <w:rFonts w:eastAsia="Arial"/>
          <w:lang w:val="en-CA" w:eastAsia="en-CA" w:bidi="en-CA"/>
        </w:rPr>
        <w:tab/>
      </w:r>
      <w:r w:rsidRPr="00D02ECB">
        <w:rPr>
          <w:rFonts w:eastAsia="Arial"/>
          <w:lang w:val="en-CA" w:eastAsia="en-CA" w:bidi="en-CA"/>
        </w:rPr>
        <w:tab/>
      </w:r>
      <w:r w:rsidRPr="00D02ECB">
        <w:rPr>
          <w:rFonts w:eastAsia="Arial"/>
          <w:lang w:val="en-CA" w:eastAsia="en-CA" w:bidi="en-CA"/>
        </w:rPr>
        <w:tab/>
      </w:r>
      <w:r w:rsidRPr="00D02ECB">
        <w:rPr>
          <w:rFonts w:eastAsia="Arial"/>
          <w:lang w:val="en-CA" w:eastAsia="en-CA" w:bidi="en-CA"/>
        </w:rPr>
        <w:tab/>
        <w:t>SECOND PARTY</w:t>
      </w:r>
    </w:p>
    <w:p w14:paraId="7FA0B7A0" w14:textId="77777777" w:rsidR="00775AD2" w:rsidRPr="00D02ECB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3B165AB" w14:textId="77777777" w:rsidR="00775AD2" w:rsidRPr="00D02ECB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796245E" w14:textId="77777777" w:rsidR="00775AD2" w:rsidRPr="00D02ECB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35FDFC6C" w14:textId="77777777" w:rsidR="00775AD2" w:rsidRPr="00D02ECB" w:rsidRDefault="00C303A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D02EC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D02EC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D02EC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D02EC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D02EC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D02EC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D02ECB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D02EC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D02EC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D02EC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D02EC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D02EC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D02ECB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6BC97FA4" w14:textId="4BCE258F" w:rsidR="00775AD2" w:rsidRPr="00D02ECB" w:rsidRDefault="00C303A1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  <w:r w:rsidRPr="00D02ECB">
        <w:rPr>
          <w:rFonts w:eastAsia="Arial"/>
          <w:color w:val="000000"/>
          <w:lang w:val="en-CA" w:eastAsia="en-CA" w:bidi="en-CA"/>
        </w:rPr>
        <w:t>Authori</w:t>
      </w:r>
      <w:r w:rsidR="000A10D7">
        <w:rPr>
          <w:rFonts w:eastAsia="Arial"/>
          <w:color w:val="000000"/>
          <w:lang w:val="en-CA" w:eastAsia="en-CA" w:bidi="en-CA"/>
        </w:rPr>
        <w:t>s</w:t>
      </w:r>
      <w:r w:rsidRPr="00D02ECB">
        <w:rPr>
          <w:rFonts w:eastAsia="Arial"/>
          <w:color w:val="000000"/>
          <w:lang w:val="en-CA" w:eastAsia="en-CA" w:bidi="en-CA"/>
        </w:rPr>
        <w:t>ed Signature</w:t>
      </w:r>
      <w:r w:rsidRPr="00D02ECB">
        <w:rPr>
          <w:rFonts w:eastAsia="Arial"/>
          <w:color w:val="000000"/>
          <w:lang w:val="en-CA" w:eastAsia="en-CA" w:bidi="en-CA"/>
        </w:rPr>
        <w:tab/>
        <w:t>Authori</w:t>
      </w:r>
      <w:r w:rsidR="000A10D7">
        <w:rPr>
          <w:rFonts w:eastAsia="Arial"/>
          <w:color w:val="000000"/>
          <w:lang w:val="en-CA" w:eastAsia="en-CA" w:bidi="en-CA"/>
        </w:rPr>
        <w:t>s</w:t>
      </w:r>
      <w:r w:rsidRPr="00D02ECB">
        <w:rPr>
          <w:rFonts w:eastAsia="Arial"/>
          <w:color w:val="000000"/>
          <w:lang w:val="en-CA" w:eastAsia="en-CA" w:bidi="en-CA"/>
        </w:rPr>
        <w:t>ed Signature</w:t>
      </w:r>
    </w:p>
    <w:p w14:paraId="2C32B090" w14:textId="5D0D3DCC" w:rsidR="00775AD2" w:rsidRDefault="00775AD2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</w:p>
    <w:p w14:paraId="60089DF0" w14:textId="459FF06E" w:rsidR="000A10D7" w:rsidRDefault="000A10D7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</w:p>
    <w:p w14:paraId="23D7898C" w14:textId="77777777" w:rsidR="000A10D7" w:rsidRPr="00D02ECB" w:rsidRDefault="000A10D7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</w:p>
    <w:p w14:paraId="2FAC5310" w14:textId="77777777" w:rsidR="00775AD2" w:rsidRPr="00D02ECB" w:rsidRDefault="00C303A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D02ECB">
        <w:rPr>
          <w:rFonts w:eastAsia="Arial"/>
          <w:u w:val="single"/>
          <w:lang w:val="en-CA" w:eastAsia="en-CA" w:bidi="en-CA"/>
        </w:rPr>
        <w:tab/>
      </w:r>
      <w:r w:rsidRPr="00D02ECB">
        <w:rPr>
          <w:rFonts w:eastAsia="Arial"/>
          <w:u w:val="single"/>
          <w:lang w:val="en-CA" w:eastAsia="en-CA" w:bidi="en-CA"/>
        </w:rPr>
        <w:tab/>
      </w:r>
      <w:r w:rsidRPr="00D02ECB">
        <w:rPr>
          <w:rFonts w:eastAsia="Arial"/>
          <w:u w:val="single"/>
          <w:lang w:val="en-CA" w:eastAsia="en-CA" w:bidi="en-CA"/>
        </w:rPr>
        <w:tab/>
      </w:r>
      <w:r w:rsidRPr="00D02ECB">
        <w:rPr>
          <w:rFonts w:eastAsia="Arial"/>
          <w:u w:val="single"/>
          <w:lang w:val="en-CA" w:eastAsia="en-CA" w:bidi="en-CA"/>
        </w:rPr>
        <w:tab/>
      </w:r>
      <w:r w:rsidRPr="00D02ECB">
        <w:rPr>
          <w:rFonts w:eastAsia="Arial"/>
          <w:u w:val="single"/>
          <w:lang w:val="en-CA" w:eastAsia="en-CA" w:bidi="en-CA"/>
        </w:rPr>
        <w:tab/>
      </w:r>
      <w:r w:rsidRPr="00D02ECB">
        <w:rPr>
          <w:rFonts w:eastAsia="Arial"/>
          <w:u w:val="single"/>
          <w:lang w:val="en-CA" w:eastAsia="en-CA" w:bidi="en-CA"/>
        </w:rPr>
        <w:tab/>
      </w:r>
      <w:r w:rsidRPr="00D02ECB">
        <w:rPr>
          <w:rFonts w:eastAsia="Arial"/>
          <w:lang w:val="en-CA" w:eastAsia="en-CA" w:bidi="en-CA"/>
        </w:rPr>
        <w:tab/>
      </w:r>
      <w:r w:rsidRPr="00D02ECB">
        <w:rPr>
          <w:rFonts w:eastAsia="Arial"/>
          <w:u w:val="single"/>
          <w:lang w:val="en-CA" w:eastAsia="en-CA" w:bidi="en-CA"/>
        </w:rPr>
        <w:tab/>
      </w:r>
      <w:r w:rsidRPr="00D02ECB">
        <w:rPr>
          <w:rFonts w:eastAsia="Arial"/>
          <w:u w:val="single"/>
          <w:lang w:val="en-CA" w:eastAsia="en-CA" w:bidi="en-CA"/>
        </w:rPr>
        <w:tab/>
      </w:r>
      <w:r w:rsidRPr="00D02ECB">
        <w:rPr>
          <w:rFonts w:eastAsia="Arial"/>
          <w:u w:val="single"/>
          <w:lang w:val="en-CA" w:eastAsia="en-CA" w:bidi="en-CA"/>
        </w:rPr>
        <w:tab/>
      </w:r>
      <w:r w:rsidRPr="00D02ECB">
        <w:rPr>
          <w:rFonts w:eastAsia="Arial"/>
          <w:u w:val="single"/>
          <w:lang w:val="en-CA" w:eastAsia="en-CA" w:bidi="en-CA"/>
        </w:rPr>
        <w:tab/>
      </w:r>
      <w:r w:rsidRPr="00D02ECB">
        <w:rPr>
          <w:rFonts w:eastAsia="Arial"/>
          <w:u w:val="single"/>
          <w:lang w:val="en-CA" w:eastAsia="en-CA" w:bidi="en-CA"/>
        </w:rPr>
        <w:tab/>
      </w:r>
      <w:r w:rsidRPr="00D02ECB">
        <w:rPr>
          <w:rFonts w:eastAsia="Arial"/>
          <w:u w:val="single"/>
          <w:lang w:val="en-CA" w:eastAsia="en-CA" w:bidi="en-CA"/>
        </w:rPr>
        <w:tab/>
      </w:r>
    </w:p>
    <w:p w14:paraId="00FB62FC" w14:textId="77777777" w:rsidR="00775AD2" w:rsidRPr="00D02ECB" w:rsidRDefault="00C303A1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lang w:val="en-CA" w:eastAsia="en-CA" w:bidi="en-CA"/>
        </w:rPr>
      </w:pPr>
      <w:r w:rsidRPr="00D02ECB">
        <w:rPr>
          <w:rFonts w:eastAsia="Arial"/>
          <w:color w:val="000000"/>
          <w:lang w:val="en-CA" w:eastAsia="en-CA" w:bidi="en-CA"/>
        </w:rPr>
        <w:t>Print Name and Title</w:t>
      </w:r>
      <w:r w:rsidRPr="00D02ECB">
        <w:rPr>
          <w:rFonts w:eastAsia="Arial"/>
          <w:color w:val="000000"/>
          <w:lang w:val="en-CA" w:eastAsia="en-CA" w:bidi="en-CA"/>
        </w:rPr>
        <w:tab/>
        <w:t>Print Name and Title</w:t>
      </w:r>
    </w:p>
    <w:p w14:paraId="47110CAD" w14:textId="77777777" w:rsidR="00775AD2" w:rsidRPr="00D02ECB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CA" w:eastAsia="en-CA" w:bidi="en-CA"/>
        </w:rPr>
      </w:pPr>
    </w:p>
    <w:p w14:paraId="74202C5A" w14:textId="77777777" w:rsidR="00775AD2" w:rsidRPr="00D02ECB" w:rsidRDefault="00775A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CA" w:eastAsia="en-CA" w:bidi="en-CA"/>
        </w:rPr>
      </w:pPr>
    </w:p>
    <w:sectPr w:rsidR="00775AD2" w:rsidRPr="00D02ECB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7B9B74" w14:textId="77777777" w:rsidR="00790EB3" w:rsidRDefault="00790EB3">
      <w:r>
        <w:separator/>
      </w:r>
    </w:p>
  </w:endnote>
  <w:endnote w:type="continuationSeparator" w:id="0">
    <w:p w14:paraId="44409E4E" w14:textId="77777777" w:rsidR="00790EB3" w:rsidRDefault="00790E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5C93B" w14:textId="77777777" w:rsidR="00775AD2" w:rsidRDefault="00C303A1">
    <w:pPr>
      <w:pStyle w:val="Footer"/>
      <w:tabs>
        <w:tab w:val="left" w:pos="2801"/>
        <w:tab w:val="right" w:pos="774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  <w:lang w:val="en-US" w:eastAsia="en-US" w:bidi="en-US"/>
      </w:rPr>
      <w:t xml:space="preserve">Extended Date for Performance                                                      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                          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7A6028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</w:rPr>
      <w:fldChar w:fldCharType="separate"/>
    </w:r>
    <w:r w:rsidR="007A6028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</w:rPr>
      <w:fldChar w:fldCharType="end"/>
    </w:r>
  </w:p>
  <w:p w14:paraId="1D3599E1" w14:textId="77777777" w:rsidR="00775AD2" w:rsidRDefault="00775AD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573AD3" w14:textId="77777777" w:rsidR="00790EB3" w:rsidRDefault="00790EB3">
      <w:r>
        <w:separator/>
      </w:r>
    </w:p>
  </w:footnote>
  <w:footnote w:type="continuationSeparator" w:id="0">
    <w:p w14:paraId="59438282" w14:textId="77777777" w:rsidR="00790EB3" w:rsidRDefault="00790E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7BA38F" w14:textId="77777777" w:rsidR="00775AD2" w:rsidRDefault="00775AD2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bMwMLcwMrIwMDNT0lEKTi0uzszPAykwrgUAp5MpFiwAAAA="/>
    <w:docVar w:name="Description" w:val="If you need to extend the date for a performance related reason, use this template and make it yours. You may also find other compensation and benefits related document templates to use here https://www.templateguru.co.za/documents/consultants-contractors/ and other Human Resources templates here https://www.templateguru.co.za/templates/finance-accounting/"/>
    <w:docVar w:name="Excerpt" w:val="WHEREIN said Agreement expires on [DATE], and the parties desire to extend and continue_x000a_said Agreement; it is provided that said Agreement shall be extended for an additional term of_x000a_[TIME PERIOD], commencing upon the expiration of the original term and expiring on_x000a_[DATE]."/>
    <w:docVar w:name="Source" w:val="http://www.lawyers-in-usa.com"/>
    <w:docVar w:name="Tags" w:val="performance, consultants, contractors, business documents, entrepreneurship, entrepreneur, extended date for performance template, extended date for performance example"/>
  </w:docVars>
  <w:rsids>
    <w:rsidRoot w:val="00775AD2"/>
    <w:rsid w:val="000A10D7"/>
    <w:rsid w:val="0023359E"/>
    <w:rsid w:val="003A3E8E"/>
    <w:rsid w:val="00524235"/>
    <w:rsid w:val="00687565"/>
    <w:rsid w:val="007039FD"/>
    <w:rsid w:val="00775AD2"/>
    <w:rsid w:val="00790EB3"/>
    <w:rsid w:val="007A6028"/>
    <w:rsid w:val="00A01A64"/>
    <w:rsid w:val="00C303A1"/>
    <w:rsid w:val="00D02ECB"/>
    <w:rsid w:val="00EF3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56E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widowControl w:val="0"/>
      <w:spacing w:after="120" w:line="480" w:lineRule="auto"/>
      <w:ind w:left="283"/>
    </w:pPr>
    <w:rPr>
      <w:rFonts w:ascii="Courier New" w:eastAsia="Courier New" w:hAnsi="Courier New" w:cs="Courier New"/>
    </w:rPr>
  </w:style>
  <w:style w:type="paragraph" w:styleId="NormalWeb">
    <w:name w:val="Normal (Web)"/>
    <w:basedOn w:val="Normal"/>
    <w:qFormat/>
    <w:rPr>
      <w:color w:val="000000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04</Words>
  <Characters>1141</Characters>
  <Application>Microsoft Office Word</Application>
  <DocSecurity>0</DocSecurity>
  <Lines>6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NDED DATE FOR PERFORMANCE</vt:lpstr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0-09T11:10:00Z</dcterms:created>
  <dcterms:modified xsi:type="dcterms:W3CDTF">2019-10-21T19:07:00Z</dcterms:modified>
  <cp:category/>
</cp:coreProperties>
</file>